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04bb3725107e6384f8ca753ba90006bad2efdc"/>
      <w:r>
        <w:rPr>
          <w:b/>
        </w:rPr>
        <w:t xml:space="preserve">ПРОТОКОЛ ПРО РЕЗУЛЬТАТИ ЗЕМЕЛЬНИХ ТОРГІВ № LRE001-UA-20240429-1720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О-41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Гладковицька сільська рада Овруцького району Житомир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1.05.2024 11:5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1.05.2024 12:2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сільськогосподарського призначення, площею 11.7116 га , кадастровий номер: 1824281900:16:000:0410, що розташована за адресою: Житомирська область, Коростенський район, на території Гладковицької сільської територіальної громади ( за межами с.Гусарівка), категорія земель – землі сільськогосподарського призначення, цільове призначення – для ведення товарного сільськогосподарського виробництва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сільськогосподарського призначення, площею 11,7116 га , кадастровий номер: 1824281900:16:000:0410, що розташована за адресою: Житомирська область, Коростенський район, на території Гладковицької сільської територіальної громади ( за межами с.Гусарівка), категорія земель – землі сільськогосподарського призначення, цільове призначення – для ведення товарного сільськогосподарського виробництв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1 788,01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22 223,77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217,8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536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МІЖНАРОДНИЙ ЦЕНТР "СТОЛІТТЯ", ЄДРПОУ: 3635618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ГРО САДИБА", ЄДРПОУ: 4463389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 САДИБА"</w:t>
            </w:r>
          </w:p>
        </w:tc>
        <w:tc>
          <w:p>
            <w:pPr>
              <w:pStyle w:val="Compact"/>
              <w:jc w:val="left"/>
            </w:pPr>
            <w:r>
              <w:t xml:space="preserve">21 788,01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4 16:43: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ІЖНАРОДНИЙ ЦЕНТР "СТОЛІТТЯ"</w:t>
            </w:r>
          </w:p>
        </w:tc>
        <w:tc>
          <w:p>
            <w:pPr>
              <w:pStyle w:val="Compact"/>
              <w:jc w:val="left"/>
            </w:pPr>
            <w:r>
              <w:t xml:space="preserve">22 005,89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4 16:50:2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 САДИБА"</w:t>
            </w:r>
          </w:p>
        </w:tc>
        <w:tc>
          <w:p>
            <w:pPr>
              <w:pStyle w:val="Compact"/>
              <w:jc w:val="left"/>
            </w:pPr>
            <w:r>
              <w:t xml:space="preserve">22 005,9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2:00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ІЖНАРОДНИЙ ЦЕНТР "СТОЛІТТЯ"</w:t>
            </w:r>
          </w:p>
        </w:tc>
        <w:tc>
          <w:p>
            <w:pPr>
              <w:pStyle w:val="Compact"/>
              <w:jc w:val="left"/>
            </w:pPr>
            <w:r>
              <w:t xml:space="preserve">22 223,77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2:03:5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 САДИБА"</w:t>
            </w:r>
          </w:p>
        </w:tc>
        <w:tc>
          <w:p>
            <w:pPr>
              <w:pStyle w:val="Compact"/>
              <w:jc w:val="left"/>
            </w:pPr>
            <w:r>
              <w:t xml:space="preserve">22 005,9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2:00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ІЖНАРОДНИЙ ЦЕНТР "СТОЛІТТЯ"</w:t>
            </w:r>
          </w:p>
        </w:tc>
        <w:tc>
          <w:p>
            <w:pPr>
              <w:pStyle w:val="Compact"/>
              <w:jc w:val="left"/>
            </w:pPr>
            <w:r>
              <w:t xml:space="preserve">22 223,77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2:03:5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 САДИБА"</w:t>
            </w:r>
          </w:p>
        </w:tc>
        <w:tc>
          <w:p>
            <w:pPr>
              <w:pStyle w:val="Compact"/>
              <w:jc w:val="left"/>
            </w:pPr>
            <w:r>
              <w:t xml:space="preserve">22 005,9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2:00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ІЖНАРОДНИЙ ЦЕНТР "СТОЛІТТЯ"</w:t>
            </w:r>
          </w:p>
        </w:tc>
        <w:tc>
          <w:p>
            <w:pPr>
              <w:pStyle w:val="Compact"/>
              <w:jc w:val="left"/>
            </w:pPr>
            <w:r>
              <w:t xml:space="preserve">22 223,77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2:03:5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МІЖНАРОДНИЙ ЦЕНТР "СТОЛІТТЯ", ЄДРПОУ: 3635618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1 111,19 грн (одна тисяча сто одинадцять гривень 1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5 425,21 грн (п'ять тисяч чотириста двадцять п'ять гривень 21 копійка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16 798,56 грн (шістнадцять тисяч сімсот дев'яносто вісім гривень 5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Житомирській області /ТГ с. Гладковичі/180109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76485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68999980334129815000006815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Житомирській області/ ТГс.Гладковичі/180106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76485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48999980334119812000006815</w:t>
      </w:r>
    </w:p>
    <w:p>
      <w:pPr>
        <w:numPr>
          <w:ilvl w:val="0"/>
          <w:numId w:val="1005"/>
        </w:numPr>
        <w:pStyle w:val="Compact"/>
      </w:pPr>
      <w:r>
        <w:t xml:space="preserve">Одержувач: ГУК у Житомирській області /ТГ с.Гладковичі/ 24060300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7976485</w:t>
      </w:r>
    </w:p>
    <w:p>
      <w:pPr>
        <w:numPr>
          <w:ilvl w:val="0"/>
          <w:numId w:val="1005"/>
        </w:numPr>
        <w:pStyle w:val="Compact"/>
      </w:pPr>
      <w:r>
        <w:t xml:space="preserve">Назва банку: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2899998031407054400000681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9 268,8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1.05.2024 12:2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МІЖНАРОДНИЙ ЦЕНТР "СТОЛІТТЯ", ЄДРПОУ: 36356184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Гладковицька сільська рада Овруцького району Житомирс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22T10:43:50Z</dcterms:created>
  <dcterms:modified xsi:type="dcterms:W3CDTF">2024-06-22T10:4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